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A5C9A" w14:textId="77777777" w:rsidR="006521F7" w:rsidRDefault="00E1656D">
      <w:pPr>
        <w:pStyle w:val="a4"/>
      </w:pPr>
      <w:r>
        <w:t>Лабораторная работа №10</w:t>
      </w:r>
    </w:p>
    <w:p w14:paraId="219F5969" w14:textId="77777777" w:rsidR="006521F7" w:rsidRDefault="00E1656D">
      <w:pPr>
        <w:pStyle w:val="a5"/>
      </w:pPr>
      <w:r>
        <w:t>Дисциплина: Архитектура компьютера</w:t>
      </w:r>
    </w:p>
    <w:p w14:paraId="7935E656" w14:textId="77777777" w:rsidR="006521F7" w:rsidRDefault="00E1656D">
      <w:pPr>
        <w:pStyle w:val="Author"/>
      </w:pPr>
      <w:r>
        <w:t>Малюга Валерия Васи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9935086"/>
        <w:docPartObj>
          <w:docPartGallery w:val="Table of Contents"/>
          <w:docPartUnique/>
        </w:docPartObj>
      </w:sdtPr>
      <w:sdtEndPr/>
      <w:sdtContent>
        <w:p w14:paraId="23D25F3D" w14:textId="77777777" w:rsidR="006521F7" w:rsidRDefault="00E1656D">
          <w:pPr>
            <w:pStyle w:val="ae"/>
          </w:pPr>
          <w:r>
            <w:t>Содержание</w:t>
          </w:r>
        </w:p>
        <w:p w14:paraId="589C7383" w14:textId="77777777" w:rsidR="00E1656D" w:rsidRDefault="00E165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062524" w:history="1">
            <w:r w:rsidRPr="008E59A9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845F4" w14:textId="77777777" w:rsidR="00E1656D" w:rsidRDefault="00E165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62525" w:history="1">
            <w:r w:rsidRPr="008E59A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0618E" w14:textId="77777777" w:rsidR="00E1656D" w:rsidRDefault="00E165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62526" w:history="1">
            <w:r w:rsidRPr="008E59A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B5C1A" w14:textId="77777777" w:rsidR="00E1656D" w:rsidRDefault="00E165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62527" w:history="1">
            <w:r w:rsidRPr="008E59A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93147" w14:textId="77777777" w:rsidR="00E1656D" w:rsidRDefault="00E1656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62528" w:history="1">
            <w:r w:rsidRPr="008E59A9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Написание программ для работы с файл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456D9" w14:textId="77777777" w:rsidR="00E1656D" w:rsidRDefault="00E1656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62529" w:history="1">
            <w:r w:rsidRPr="008E59A9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48571" w14:textId="77777777" w:rsidR="00E1656D" w:rsidRDefault="00E165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62530" w:history="1">
            <w:r w:rsidRPr="008E59A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E59A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02C40" w14:textId="77777777" w:rsidR="006521F7" w:rsidRDefault="00E1656D">
          <w:r>
            <w:fldChar w:fldCharType="end"/>
          </w:r>
        </w:p>
      </w:sdtContent>
    </w:sdt>
    <w:p w14:paraId="6CFE51D0" w14:textId="77777777" w:rsidR="006521F7" w:rsidRDefault="00E1656D">
      <w:pPr>
        <w:pStyle w:val="1"/>
      </w:pPr>
      <w:bookmarkStart w:id="0" w:name="цель-работы"/>
      <w:bookmarkStart w:id="1" w:name="_Toc153062524"/>
      <w:r>
        <w:rPr>
          <w:rStyle w:val="SectionNumber"/>
        </w:rPr>
        <w:t>1</w:t>
      </w:r>
      <w:r>
        <w:tab/>
        <w:t>Цель работы</w:t>
      </w:r>
      <w:bookmarkEnd w:id="1"/>
    </w:p>
    <w:p w14:paraId="73958C19" w14:textId="77777777" w:rsidR="006521F7" w:rsidRDefault="00E1656D">
      <w:pPr>
        <w:pStyle w:val="FirstParagraph"/>
      </w:pPr>
      <w:r>
        <w:t>Приобретение навыков написания программ для работы с файлами.</w:t>
      </w:r>
    </w:p>
    <w:p w14:paraId="4B2C9EE1" w14:textId="77777777" w:rsidR="006521F7" w:rsidRDefault="00E1656D">
      <w:pPr>
        <w:pStyle w:val="1"/>
      </w:pPr>
      <w:bookmarkStart w:id="2" w:name="задание"/>
      <w:bookmarkStart w:id="3" w:name="_Toc15306252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9D80B10" w14:textId="77777777" w:rsidR="006521F7" w:rsidRDefault="00E1656D">
      <w:pPr>
        <w:pStyle w:val="Compact"/>
        <w:numPr>
          <w:ilvl w:val="0"/>
          <w:numId w:val="2"/>
        </w:numPr>
      </w:pPr>
      <w:r>
        <w:t>Написание программ для работы с файлами.</w:t>
      </w:r>
    </w:p>
    <w:p w14:paraId="402D18D0" w14:textId="77777777" w:rsidR="006521F7" w:rsidRDefault="00E1656D">
      <w:pPr>
        <w:pStyle w:val="Compact"/>
        <w:numPr>
          <w:ilvl w:val="0"/>
          <w:numId w:val="2"/>
        </w:numPr>
      </w:pPr>
      <w:r>
        <w:t>Задание для самостоятельной работы.</w:t>
      </w:r>
    </w:p>
    <w:p w14:paraId="1D1DBFA7" w14:textId="77777777" w:rsidR="006521F7" w:rsidRDefault="00E1656D">
      <w:pPr>
        <w:pStyle w:val="1"/>
      </w:pPr>
      <w:bookmarkStart w:id="4" w:name="теоретическое-введение"/>
      <w:bookmarkStart w:id="5" w:name="_Toc15306252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94E2636" w14:textId="77777777" w:rsidR="006521F7" w:rsidRDefault="00E1656D">
      <w:pPr>
        <w:pStyle w:val="FirstParagraph"/>
      </w:pPr>
      <w:r>
        <w:t xml:space="preserve">Права доступа определяют набор действий (чтение, запись, выполнение), разрешённых </w:t>
      </w:r>
      <w:r>
        <w:t>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  <w:r>
        <w:br/>
        <w:t xml:space="preserve">Для изменения прав </w:t>
      </w:r>
      <w:r>
        <w:t>доступа служит команда chmod, которая понимает как символьное, так и числовое указание прав.</w:t>
      </w:r>
      <w:r>
        <w:br/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</w:t>
      </w:r>
      <w:r>
        <w:t>открытии или создании, файлу присваивается уникальный номер (16-битное целое число) – дескриптор файла.</w:t>
      </w:r>
      <w:r>
        <w:br/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</w:t>
      </w:r>
      <w:r>
        <w:t>в EBX и номер системного вызова sys-creat (8) в EAX.</w:t>
      </w:r>
      <w:r>
        <w:br/>
      </w:r>
      <w:r>
        <w:lastRenderedPageBreak/>
        <w:t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</w:t>
      </w:r>
      <w:r>
        <w:t>р системного вызова sys-open (5) в EAX.</w:t>
      </w:r>
      <w:r>
        <w:br/>
        <w:t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</w:t>
      </w:r>
      <w:r>
        <w:t xml:space="preserve"> вызова sys-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</w:t>
      </w:r>
      <w:r>
        <w:t>т получить дескриптор файла.</w:t>
      </w:r>
      <w:r>
        <w:br/>
        <w:t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</w:t>
      </w:r>
      <w:r>
        <w:t>мер системного вызова sys-read (3) в EAX. Как и для записи, прежде чем читать из файла, его необходимо открыть, что позволит получить дескриптор файла.</w:t>
      </w:r>
      <w:r>
        <w:br/>
        <w:t>Для правильного закрытия файла служит системный вызов sys_close, который использует один аргумент – деск</w:t>
      </w:r>
      <w:r>
        <w:t>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  <w:r>
        <w:br/>
        <w:t>Для изменения содержимого файла служит системный вызов sys_lseek, который использует следующие арг</w:t>
      </w:r>
      <w:r>
        <w:t>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  <w:r>
        <w:br/>
        <w:t>Удаление файла осуществляется системным вызовом sys_unlink, ко</w:t>
      </w:r>
      <w:r>
        <w:t>торый использует один аргумент – имя файла в регистре EBX.</w:t>
      </w:r>
    </w:p>
    <w:p w14:paraId="661CB676" w14:textId="77777777" w:rsidR="006521F7" w:rsidRDefault="00E1656D">
      <w:pPr>
        <w:pStyle w:val="1"/>
      </w:pPr>
      <w:bookmarkStart w:id="6" w:name="выполнение-лабораторной-работы"/>
      <w:bookmarkStart w:id="7" w:name="_Toc15306252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690CCB1" w14:textId="77777777" w:rsidR="006521F7" w:rsidRDefault="00E1656D">
      <w:pPr>
        <w:pStyle w:val="2"/>
      </w:pPr>
      <w:bookmarkStart w:id="8" w:name="написание-программ-для-работы-с-файлами"/>
      <w:bookmarkStart w:id="9" w:name="_Toc153062528"/>
      <w:r>
        <w:rPr>
          <w:rStyle w:val="SectionNumber"/>
        </w:rPr>
        <w:t>4.1</w:t>
      </w:r>
      <w:r>
        <w:tab/>
        <w:t>Написание программ для работы с файлами</w:t>
      </w:r>
      <w:bookmarkEnd w:id="9"/>
    </w:p>
    <w:p w14:paraId="2C099DDC" w14:textId="77777777" w:rsidR="006521F7" w:rsidRDefault="00E1656D">
      <w:pPr>
        <w:pStyle w:val="FirstParagraph"/>
      </w:pPr>
      <w:r>
        <w:t>Создала каталог для программ лабораторной работы № 10, перешла в него и создала файлы lab10-1.asm, readme-1.txt и readme</w:t>
      </w:r>
      <w:r>
        <w:t xml:space="preserve">-2.txt. Ввела в файл lab10-1.asm текст программы из листинга 10.1. Создала исполняемый файл и проверила его работу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07F9C8A2" w14:textId="77777777" w:rsidR="006521F7" w:rsidRDefault="00E1656D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57B8F258" wp14:editId="6D35F468">
            <wp:extent cx="5334000" cy="6387123"/>
            <wp:effectExtent l="0" t="0" r="0" b="0"/>
            <wp:docPr id="1" name="Picture" descr="Figure 1: Запуск программы и проверка его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29BD0" w14:textId="021EF5B8" w:rsidR="006521F7" w:rsidRDefault="00E1656D">
      <w:pPr>
        <w:pStyle w:val="ImageCaption"/>
      </w:pPr>
      <w:r>
        <w:t>Рис.</w:t>
      </w:r>
      <w:r>
        <w:t> 1: Запуск программы и проверка его работы</w:t>
      </w:r>
    </w:p>
    <w:bookmarkEnd w:id="10"/>
    <w:p w14:paraId="57702D70" w14:textId="77777777" w:rsidR="006521F7" w:rsidRDefault="00E1656D">
      <w:pPr>
        <w:pStyle w:val="a0"/>
      </w:pPr>
      <w:r>
        <w:t>С помощью команды</w:t>
      </w:r>
      <w:r>
        <w:t xml:space="preserve"> chmod u-x изменила права доступа к исполняемому файлу lab10-1, запретив его выполнение. Попыталась выполнить файл. Объяснение результата: файл не выполняется, </w:t>
      </w:r>
      <w:proofErr w:type="gramStart"/>
      <w:r>
        <w:t>т.к</w:t>
      </w:r>
      <w:proofErr w:type="gramEnd"/>
      <w:r>
        <w:t xml:space="preserve"> в команде я указала “u” - владелец (себя), “-” - отменить набор прав, “х” - право на исполне</w:t>
      </w:r>
      <w:r>
        <w:t xml:space="preserve">ние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058C0858" w14:textId="77777777" w:rsidR="006521F7" w:rsidRDefault="00E1656D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49EE1CD6" wp14:editId="4ED51CAD">
            <wp:extent cx="4095589" cy="952820"/>
            <wp:effectExtent l="0" t="0" r="0" b="0"/>
            <wp:docPr id="2" name="Picture" descr="Figure 2: Запрет на вы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8C599" w14:textId="32E6F38A" w:rsidR="006521F7" w:rsidRDefault="00E1656D">
      <w:pPr>
        <w:pStyle w:val="ImageCaption"/>
      </w:pPr>
      <w:r>
        <w:t>Рис. </w:t>
      </w:r>
      <w:r>
        <w:t>2: Запрет на выполнение файла</w:t>
      </w:r>
    </w:p>
    <w:bookmarkEnd w:id="11"/>
    <w:p w14:paraId="7F31702B" w14:textId="77777777" w:rsidR="006521F7" w:rsidRDefault="00E1656D">
      <w:pPr>
        <w:pStyle w:val="a0"/>
      </w:pPr>
      <w:r>
        <w:t>С помощью команды chmod u+x изменила права доступа к файлу lab10-1.asm с исходным текстом программы, добавив права на исполнение. Попыталас</w:t>
      </w:r>
      <w:r>
        <w:t xml:space="preserve">ь выполнить его. Объяснение результата: текстовый файл начинает исполнение, но не исполняется, </w:t>
      </w:r>
      <w:proofErr w:type="gramStart"/>
      <w:r>
        <w:t>т.к</w:t>
      </w:r>
      <w:proofErr w:type="gramEnd"/>
      <w:r>
        <w:t xml:space="preserve"> не содержит в себе команд для терминала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26A92FE9" w14:textId="77777777" w:rsidR="006521F7" w:rsidRDefault="00E1656D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60B9F801" wp14:editId="596C326D">
            <wp:extent cx="4456739" cy="791455"/>
            <wp:effectExtent l="0" t="0" r="0" b="0"/>
            <wp:docPr id="3" name="Picture" descr="Figure 3: Добавление прав на ис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FD516" w14:textId="421509CF" w:rsidR="006521F7" w:rsidRDefault="00E1656D">
      <w:pPr>
        <w:pStyle w:val="ImageCaption"/>
      </w:pPr>
      <w:r>
        <w:t>Рис. </w:t>
      </w:r>
      <w:r>
        <w:t>3: Добавление прав на исполнение</w:t>
      </w:r>
    </w:p>
    <w:bookmarkEnd w:id="12"/>
    <w:p w14:paraId="65BE85DB" w14:textId="77777777" w:rsidR="006521F7" w:rsidRDefault="00E1656D">
      <w:pPr>
        <w:pStyle w:val="a0"/>
      </w:pPr>
      <w:r>
        <w:t>В соответствии со своим вариантом (11) предоставила права доступа к файлу readme1.txt представленные в символьном виде, а для файла readme-2.txt – в двочном виде: –x r– -w- 000 100 111. Проверила правильность выполне</w:t>
      </w:r>
      <w:r>
        <w:t xml:space="preserve">ния с помощью команды ls -l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59220CBB" w14:textId="77777777" w:rsidR="006521F7" w:rsidRDefault="00E1656D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26D7674D" wp14:editId="30A2B76F">
            <wp:extent cx="5334000" cy="1723972"/>
            <wp:effectExtent l="0" t="0" r="0" b="0"/>
            <wp:docPr id="4" name="Picture" descr="Figure 4: Предоставление прав доступа в символьном и двоичном вид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F4A89" w14:textId="53F588B2" w:rsidR="006521F7" w:rsidRDefault="00E1656D">
      <w:pPr>
        <w:pStyle w:val="ImageCaption"/>
      </w:pPr>
      <w:r>
        <w:t>Рис. </w:t>
      </w:r>
      <w:r>
        <w:t>4: Предоставление прав доступа в символьном и двоичном виде</w:t>
      </w:r>
    </w:p>
    <w:p w14:paraId="1EEB3320" w14:textId="77777777" w:rsidR="006521F7" w:rsidRDefault="00E1656D">
      <w:pPr>
        <w:pStyle w:val="2"/>
      </w:pPr>
      <w:bookmarkStart w:id="14" w:name="задание-для-самостоятельной-работы"/>
      <w:bookmarkStart w:id="15" w:name="_Toc153062529"/>
      <w:bookmarkEnd w:id="13"/>
      <w:bookmarkEnd w:id="8"/>
      <w:r>
        <w:rPr>
          <w:rStyle w:val="SectionNumber"/>
        </w:rPr>
        <w:t>4.2</w:t>
      </w:r>
      <w:r>
        <w:tab/>
        <w:t>Задание для самостоятельной работы</w:t>
      </w:r>
      <w:bookmarkEnd w:id="15"/>
    </w:p>
    <w:p w14:paraId="401525CC" w14:textId="77777777" w:rsidR="006521F7" w:rsidRDefault="00E1656D">
      <w:pPr>
        <w:pStyle w:val="FirstParagraph"/>
      </w:pPr>
      <w:r>
        <w:t>Написала программу работающую по следующему алгоритму:</w:t>
      </w:r>
    </w:p>
    <w:p w14:paraId="0657CE6B" w14:textId="77777777" w:rsidR="006521F7" w:rsidRDefault="00E1656D">
      <w:pPr>
        <w:numPr>
          <w:ilvl w:val="0"/>
          <w:numId w:val="3"/>
        </w:numPr>
      </w:pPr>
      <w:r>
        <w:t>Вывод приглашения “Как Вас зовут?”</w:t>
      </w:r>
    </w:p>
    <w:p w14:paraId="71968109" w14:textId="77777777" w:rsidR="006521F7" w:rsidRDefault="00E1656D">
      <w:pPr>
        <w:numPr>
          <w:ilvl w:val="0"/>
          <w:numId w:val="3"/>
        </w:numPr>
      </w:pPr>
      <w:r>
        <w:t>ввести с клавиатуры свои фамилию и имя</w:t>
      </w:r>
    </w:p>
    <w:p w14:paraId="35E12FE1" w14:textId="77777777" w:rsidR="006521F7" w:rsidRDefault="00E1656D">
      <w:pPr>
        <w:numPr>
          <w:ilvl w:val="0"/>
          <w:numId w:val="3"/>
        </w:numPr>
      </w:pPr>
      <w:r>
        <w:t>создать файл с именем name.txt</w:t>
      </w:r>
    </w:p>
    <w:p w14:paraId="1AF69D16" w14:textId="77777777" w:rsidR="006521F7" w:rsidRDefault="00E1656D">
      <w:pPr>
        <w:numPr>
          <w:ilvl w:val="0"/>
          <w:numId w:val="3"/>
        </w:numPr>
      </w:pPr>
      <w:r>
        <w:t>записать в файл сообщение “Меня зовут”</w:t>
      </w:r>
    </w:p>
    <w:p w14:paraId="01F52060" w14:textId="77777777" w:rsidR="006521F7" w:rsidRDefault="00E1656D">
      <w:pPr>
        <w:numPr>
          <w:ilvl w:val="0"/>
          <w:numId w:val="3"/>
        </w:numPr>
      </w:pPr>
      <w:r>
        <w:t>дописать в файл строку введенную с клавиатуры</w:t>
      </w:r>
    </w:p>
    <w:p w14:paraId="33E7AC03" w14:textId="77777777" w:rsidR="006521F7" w:rsidRDefault="00E1656D">
      <w:pPr>
        <w:numPr>
          <w:ilvl w:val="0"/>
          <w:numId w:val="3"/>
        </w:numPr>
      </w:pPr>
      <w:r>
        <w:lastRenderedPageBreak/>
        <w:t>закрыть фай</w:t>
      </w:r>
      <w:r>
        <w:t>л</w:t>
      </w:r>
    </w:p>
    <w:p w14:paraId="59BEBE37" w14:textId="77777777" w:rsidR="006521F7" w:rsidRDefault="00E1656D">
      <w:pPr>
        <w:numPr>
          <w:ilvl w:val="0"/>
          <w:numId w:val="1"/>
        </w:numPr>
      </w:pPr>
      <w:r>
        <w:t xml:space="preserve">Создала исполняемый файл и проверила его работу. Проверила наличие файла и его содержимое с помощью команд ls и cat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05942DA2" w14:textId="77777777" w:rsidR="006521F7" w:rsidRDefault="00E1656D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6D63FB95" wp14:editId="2FB7704D">
            <wp:extent cx="5334000" cy="6734778"/>
            <wp:effectExtent l="0" t="0" r="0" b="0"/>
            <wp:docPr id="5" name="Picture" descr="Figure 5: Запуск исполняемого файла и проверка его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757AD" w14:textId="31A6331C" w:rsidR="006521F7" w:rsidRDefault="00E1656D">
      <w:pPr>
        <w:pStyle w:val="ImageCaption"/>
      </w:pPr>
      <w:r>
        <w:t>Рис. </w:t>
      </w:r>
      <w:r>
        <w:t>5: Запуск исполняемого файла и проверка его работы</w:t>
      </w:r>
    </w:p>
    <w:bookmarkEnd w:id="16"/>
    <w:p w14:paraId="4EDB47B0" w14:textId="77777777" w:rsidR="006521F7" w:rsidRDefault="00E1656D">
      <w:pPr>
        <w:pStyle w:val="a0"/>
      </w:pPr>
      <w:r>
        <w:t>Прил</w:t>
      </w:r>
      <w:r>
        <w:t>агаю код:</w:t>
      </w:r>
    </w:p>
    <w:p w14:paraId="4D59FB7C" w14:textId="77777777" w:rsidR="006521F7" w:rsidRDefault="00E1656D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lastRenderedPageBreak/>
        <w:t xml:space="preserve">    msg1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Как Вас зовут?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name.tx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Меня зовут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start: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; вывод приглаш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; ввод с клавиатур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; создание и открытие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777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0x</w:t>
      </w:r>
      <w:r>
        <w:rPr>
          <w:rStyle w:val="BaseNTok"/>
        </w:rPr>
        <w:t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; вывод строки "Меня зовут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0x80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; вывод введенного имен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0x80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; закрытие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0x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 w14:paraId="1011A801" w14:textId="77777777" w:rsidR="006521F7" w:rsidRDefault="00E1656D">
      <w:pPr>
        <w:pStyle w:val="1"/>
      </w:pPr>
      <w:bookmarkStart w:id="17" w:name="выводы"/>
      <w:bookmarkStart w:id="18" w:name="_Toc153062530"/>
      <w:bookmarkEnd w:id="14"/>
      <w:bookmarkEnd w:id="6"/>
      <w:r>
        <w:rPr>
          <w:rStyle w:val="SectionNumber"/>
        </w:rPr>
        <w:t>5</w:t>
      </w:r>
      <w:r>
        <w:tab/>
        <w:t>Выводы</w:t>
      </w:r>
      <w:bookmarkEnd w:id="18"/>
    </w:p>
    <w:p w14:paraId="1066EDAE" w14:textId="77777777" w:rsidR="006521F7" w:rsidRDefault="00E1656D">
      <w:pPr>
        <w:pStyle w:val="FirstParagraph"/>
      </w:pPr>
      <w:r>
        <w:t>Благодаря данной лабораторной работе я приобрела навыки написания программ для работы с файлами.</w:t>
      </w:r>
    </w:p>
    <w:bookmarkEnd w:id="17"/>
    <w:sectPr w:rsidR="006521F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36BD4" w14:textId="77777777" w:rsidR="00000000" w:rsidRDefault="00E1656D">
      <w:pPr>
        <w:spacing w:after="0"/>
      </w:pPr>
      <w:r>
        <w:separator/>
      </w:r>
    </w:p>
  </w:endnote>
  <w:endnote w:type="continuationSeparator" w:id="0">
    <w:p w14:paraId="2E8C5C11" w14:textId="77777777" w:rsidR="00000000" w:rsidRDefault="00E165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C067A" w14:textId="77777777" w:rsidR="006521F7" w:rsidRDefault="00E1656D">
      <w:r>
        <w:separator/>
      </w:r>
    </w:p>
  </w:footnote>
  <w:footnote w:type="continuationSeparator" w:id="0">
    <w:p w14:paraId="06FB0AA7" w14:textId="77777777" w:rsidR="006521F7" w:rsidRDefault="00E165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5A9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FC4D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6DA4D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98606288">
    <w:abstractNumId w:val="0"/>
  </w:num>
  <w:num w:numId="2" w16cid:durableId="1749037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9906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21F7"/>
    <w:rsid w:val="00784D58"/>
    <w:rsid w:val="008D6863"/>
    <w:rsid w:val="00B86B75"/>
    <w:rsid w:val="00BC48D5"/>
    <w:rsid w:val="00C36279"/>
    <w:rsid w:val="00E165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1F80E"/>
  <w15:docId w15:val="{8C1E0A06-30B8-4C52-A20C-19BFB54D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656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1656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990</Words>
  <Characters>5643</Characters>
  <Application>Microsoft Office Word</Application>
  <DocSecurity>0</DocSecurity>
  <Lines>47</Lines>
  <Paragraphs>13</Paragraphs>
  <ScaleCrop>false</ScaleCrop>
  <Company/>
  <LinksUpToDate>false</LinksUpToDate>
  <CharactersWithSpaces>6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люга Валерия Васильевна</dc:creator>
  <cp:keywords/>
  <cp:lastModifiedBy>Малюга Валерия Васильевна</cp:lastModifiedBy>
  <cp:revision>2</cp:revision>
  <dcterms:created xsi:type="dcterms:W3CDTF">2023-12-09T22:00:00Z</dcterms:created>
  <dcterms:modified xsi:type="dcterms:W3CDTF">2023-12-09T22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